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02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www.hackerrank.com/challenges/luck-balance/problem?isFullScreen=true" </w:instrText>
      </w:r>
      <w:r>
        <w:fldChar w:fldCharType="separate"/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t>https://www.hackerrank.com/challenges/luck-balance/problem?isFullScreen=true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6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2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vect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&g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 // if the importance is 0 then direct add the luck to ans</w:t>
      </w:r>
      <w:bookmarkStart w:id="0" w:name="_GoBack"/>
      <w:bookmarkEnd w:id="0"/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ush_ba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beg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()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ver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beg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()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()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()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5517515" cy="2746375"/>
            <wp:effectExtent l="0" t="0" r="14605" b="1206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17515" cy="274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tabs>
          <w:tab w:val="left" w:pos="7224"/>
        </w:tabs>
        <w:ind w:left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there are three input first is length of array second is k value and at last array it self</w:t>
      </w:r>
    </w:p>
    <w:p>
      <w:pPr>
        <w:numPr>
          <w:ilvl w:val="0"/>
          <w:numId w:val="1"/>
        </w:numPr>
        <w:tabs>
          <w:tab w:val="left" w:pos="7224"/>
        </w:tabs>
        <w:ind w:left="0" w:leftChars="0" w:firstLine="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first I need to sort an array and then also convert in reverse it then from 0 to min value of array length and k in need to sum all value of array and then from kth value to length of array I need to subtract the value of array from that sum.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Nirmala UI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Nirmala UI">
    <w:panose1 w:val="020B0502040204020203"/>
    <w:charset w:val="00"/>
    <w:family w:val="auto"/>
    <w:pitch w:val="default"/>
    <w:sig w:usb0="80FF8023" w:usb1="0200004A" w:usb2="00000200" w:usb3="0004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6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02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4B7821"/>
    <w:multiLevelType w:val="singleLevel"/>
    <w:tmpl w:val="374B7821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uNaAAuXM+k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6055"/>
    <w:rsid w:val="00A11728"/>
    <w:rsid w:val="00A2233C"/>
    <w:rsid w:val="00A50E9D"/>
    <w:rsid w:val="00A662C4"/>
    <w:rsid w:val="00A85048"/>
    <w:rsid w:val="00AA0F7E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341CD"/>
    <w:rsid w:val="00E95320"/>
    <w:rsid w:val="00EC5996"/>
    <w:rsid w:val="00EF0A05"/>
    <w:rsid w:val="00EF4016"/>
    <w:rsid w:val="00F244EF"/>
    <w:rsid w:val="00F30183"/>
    <w:rsid w:val="00F43C62"/>
    <w:rsid w:val="00F513D4"/>
    <w:rsid w:val="00F72780"/>
    <w:rsid w:val="00FB5DB3"/>
    <w:rsid w:val="1A1E2BCA"/>
    <w:rsid w:val="1AF73531"/>
    <w:rsid w:val="4D870169"/>
    <w:rsid w:val="51431B05"/>
    <w:rsid w:val="5BA4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qFormat/>
    <w:uiPriority w:val="0"/>
  </w:style>
  <w:style w:type="character" w:customStyle="1" w:styleId="41">
    <w:name w:val="mopen"/>
    <w:basedOn w:val="5"/>
    <w:qFormat/>
    <w:uiPriority w:val="0"/>
  </w:style>
  <w:style w:type="character" w:customStyle="1" w:styleId="42">
    <w:name w:val="mclose"/>
    <w:basedOn w:val="5"/>
    <w:qFormat/>
    <w:uiPriority w:val="0"/>
  </w:style>
  <w:style w:type="character" w:customStyle="1" w:styleId="4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7</Words>
  <Characters>444</Characters>
  <Lines>3</Lines>
  <Paragraphs>1</Paragraphs>
  <TotalTime>209</TotalTime>
  <ScaleCrop>false</ScaleCrop>
  <LinksUpToDate>false</LinksUpToDate>
  <CharactersWithSpaces>520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02T16:13:55Z</dcterms:modified>
  <cp:revision>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75D9DDC1FDDE42198E1F6AF9DF3B901E</vt:lpwstr>
  </property>
</Properties>
</file>